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4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Developed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2"/>
        </w:numPr>
        <w:pStyle w:val="Compact"/>
      </w:pPr>
      <w:r>
        <w:t xml:space="preserve">Communicated with the stakeholders</w:t>
      </w:r>
    </w:p>
    <w:bookmarkEnd w:id="26"/>
    <w:bookmarkStart w:id="28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7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8"/>
    <w:bookmarkStart w:id="30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29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Developed several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0"/>
    <w:bookmarkStart w:id="32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developed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2"/>
    <w:bookmarkStart w:id="33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3"/>
    <w:bookmarkEnd w:id="34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Industrial and Civil Engineering</w:t>
      </w:r>
      <w:r>
        <w:t xml:space="preserve"> </w:t>
      </w:r>
      <w:hyperlink r:id="rId35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7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GitHub Actions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39:54Z</dcterms:created>
  <dcterms:modified xsi:type="dcterms:W3CDTF">2022-12-18T19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24</vt:lpwstr>
  </property>
</Properties>
</file>